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203864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14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Jan Gabryelczyk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Daniela Gabryelczy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Cały Dzień!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